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rf</w:t>
      </w:r>
      <w:r>
        <w:t xml:space="preserve">: Random Forest for classification. Ensemble of decision trees trained with randomness; robust and handles heterogeneous features well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(variables per split),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 </w:t>
      </w:r>
      <w:r>
        <w:t xml:space="preserve">(number of trees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 Random Fores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Random Forest: tune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try: variáveis por split; ntree: nº de árvore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0:57Z</dcterms:created>
  <dcterms:modified xsi:type="dcterms:W3CDTF">2025-10-28T16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